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FirstParagraph"/>
      </w:pPr>
      <w:r>
        <w:t xml:space="preserve">At the student and school level: ADDED</w:t>
      </w:r>
    </w:p>
    <w:p>
      <w:pPr>
        <w:pStyle w:val="BodyText"/>
      </w:pPr>
      <w:r>
        <w:t xml:space="preserve">At aggregate, school system and national level: ADDED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ac696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6Z</dcterms:created>
  <dcterms:modified xsi:type="dcterms:W3CDTF">2016-12-06T04:50:46Z</dcterms:modified>
</cp:coreProperties>
</file>